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0944E6" w14:textId="77777777" w:rsidR="00FE53BD" w:rsidRPr="0099055D" w:rsidRDefault="00FE53BD" w:rsidP="00FE53BD">
      <w:pPr>
        <w:rPr>
          <w:rFonts w:ascii="Geograph" w:hAnsi="Geograph"/>
          <w:b/>
          <w:sz w:val="32"/>
          <w:lang w:val="pl-PL"/>
        </w:rPr>
      </w:pPr>
      <w:r w:rsidRPr="0099055D">
        <w:rPr>
          <w:rFonts w:ascii="Geograph" w:hAnsi="Geograph"/>
          <w:b/>
          <w:sz w:val="32"/>
          <w:lang w:val="pl-PL"/>
        </w:rPr>
        <w:t>„Gordon Rams</w:t>
      </w:r>
      <w:r>
        <w:rPr>
          <w:rFonts w:ascii="Geograph" w:hAnsi="Geograph"/>
          <w:b/>
          <w:sz w:val="32"/>
          <w:lang w:val="pl-PL"/>
        </w:rPr>
        <w:t>ay: świat na talerzu” - sezon trzeci</w:t>
      </w:r>
    </w:p>
    <w:p w14:paraId="7DA4E9E4" w14:textId="77777777" w:rsidR="00FE53BD" w:rsidRDefault="00FE53BD" w:rsidP="00FE53BD">
      <w:pPr>
        <w:rPr>
          <w:rFonts w:ascii="Geograph" w:hAnsi="Geograph"/>
          <w:b/>
          <w:sz w:val="28"/>
          <w:lang w:val="pl-PL"/>
        </w:rPr>
      </w:pPr>
      <w:r>
        <w:rPr>
          <w:rFonts w:ascii="Geograph" w:hAnsi="Geograph"/>
          <w:lang w:val="pl-PL"/>
        </w:rPr>
        <w:t xml:space="preserve">Premiery od 12 września w każdą niedzielę o godz. </w:t>
      </w:r>
      <w:r w:rsidRPr="0099055D">
        <w:rPr>
          <w:rFonts w:ascii="Geograph" w:hAnsi="Geograph"/>
          <w:lang w:val="pl-PL"/>
        </w:rPr>
        <w:t xml:space="preserve"> 12.00</w:t>
      </w:r>
      <w:r>
        <w:rPr>
          <w:rFonts w:ascii="Geograph" w:hAnsi="Geograph"/>
          <w:lang w:val="pl-PL"/>
        </w:rPr>
        <w:t xml:space="preserve"> i 13.00 w</w:t>
      </w:r>
      <w:r w:rsidRPr="0099055D">
        <w:rPr>
          <w:rFonts w:ascii="Geograph" w:hAnsi="Geograph"/>
          <w:lang w:val="pl-PL"/>
        </w:rPr>
        <w:t xml:space="preserve"> </w:t>
      </w:r>
      <w:proofErr w:type="spellStart"/>
      <w:r w:rsidRPr="0099055D">
        <w:rPr>
          <w:rFonts w:ascii="Geograph" w:hAnsi="Geograph"/>
          <w:lang w:val="pl-PL"/>
        </w:rPr>
        <w:t>National</w:t>
      </w:r>
      <w:proofErr w:type="spellEnd"/>
      <w:r w:rsidRPr="0099055D">
        <w:rPr>
          <w:rFonts w:ascii="Geograph" w:hAnsi="Geograph"/>
          <w:lang w:val="pl-PL"/>
        </w:rPr>
        <w:t xml:space="preserve"> </w:t>
      </w:r>
      <w:proofErr w:type="spellStart"/>
      <w:r w:rsidRPr="0099055D">
        <w:rPr>
          <w:rFonts w:ascii="Geograph" w:hAnsi="Geograph"/>
          <w:lang w:val="pl-PL"/>
        </w:rPr>
        <w:t>Geographic</w:t>
      </w:r>
      <w:proofErr w:type="spellEnd"/>
    </w:p>
    <w:p w14:paraId="3AADD4D4" w14:textId="77777777" w:rsidR="00FE53BD" w:rsidRDefault="00FE53BD" w:rsidP="00FE53BD">
      <w:pPr>
        <w:spacing w:line="240" w:lineRule="auto"/>
        <w:rPr>
          <w:rFonts w:ascii="Geograph" w:hAnsi="Geograph"/>
          <w:b/>
          <w:sz w:val="28"/>
          <w:lang w:val="pl-PL"/>
        </w:rPr>
      </w:pPr>
    </w:p>
    <w:p w14:paraId="5A785776" w14:textId="2A782408" w:rsidR="00B667A6" w:rsidRPr="00FE53BD" w:rsidRDefault="00FE53BD" w:rsidP="00FE53BD">
      <w:pPr>
        <w:rPr>
          <w:rFonts w:ascii="Geograph" w:hAnsi="Geograph"/>
          <w:b/>
          <w:bCs/>
          <w:sz w:val="32"/>
          <w:lang w:val="pl-PL"/>
        </w:rPr>
      </w:pPr>
      <w:bookmarkStart w:id="0" w:name="_GoBack"/>
      <w:r w:rsidRPr="00FE53BD">
        <w:rPr>
          <w:rFonts w:ascii="Geograph" w:hAnsi="Geograph"/>
          <w:b/>
          <w:bCs/>
          <w:sz w:val="32"/>
          <w:lang w:val="pl-PL"/>
        </w:rPr>
        <w:t>TRUFLOWY MAKARON PLJUKANCI</w:t>
      </w:r>
    </w:p>
    <w:bookmarkEnd w:id="0"/>
    <w:p w14:paraId="00000002" w14:textId="017ED4DC" w:rsidR="00D65B11" w:rsidRPr="00FE53BD" w:rsidRDefault="00954131" w:rsidP="00FE5E75">
      <w:pPr>
        <w:spacing w:after="120"/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2-3</w:t>
      </w:r>
      <w:r w:rsidR="00B667A6" w:rsidRPr="00FE53BD">
        <w:rPr>
          <w:rFonts w:ascii="Geograph" w:hAnsi="Geograph"/>
          <w:lang w:val="pl-PL"/>
        </w:rPr>
        <w:t xml:space="preserve"> porcje</w:t>
      </w:r>
    </w:p>
    <w:p w14:paraId="00000003" w14:textId="4C63019A" w:rsidR="00D65B11" w:rsidRDefault="00FE53BD" w:rsidP="00FE5E75">
      <w:pPr>
        <w:tabs>
          <w:tab w:val="left" w:pos="1110"/>
        </w:tabs>
        <w:jc w:val="center"/>
        <w:rPr>
          <w:rFonts w:ascii="Geograph" w:hAnsi="Geograph"/>
          <w:lang w:val="pl-PL"/>
        </w:rPr>
      </w:pPr>
      <w:r>
        <w:rPr>
          <w:rFonts w:ascii="Geograph" w:hAnsi="Geograph"/>
          <w:noProof/>
          <w:lang w:val="en-US"/>
        </w:rPr>
        <w:drawing>
          <wp:inline distT="0" distB="0" distL="0" distR="0" wp14:anchorId="4CE3EA15" wp14:editId="4C994711">
            <wp:extent cx="5543550" cy="3637379"/>
            <wp:effectExtent l="0" t="0" r="0" b="127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716" cy="3637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DCC33" w14:textId="77777777" w:rsidR="00FE53BD" w:rsidRPr="00FE53BD" w:rsidRDefault="00FE53BD" w:rsidP="00FE53BD">
      <w:pPr>
        <w:tabs>
          <w:tab w:val="left" w:pos="1110"/>
        </w:tabs>
        <w:rPr>
          <w:rFonts w:ascii="Geograph" w:hAnsi="Geograph"/>
          <w:lang w:val="pl-PL"/>
        </w:rPr>
      </w:pPr>
    </w:p>
    <w:p w14:paraId="00000004" w14:textId="39E50A40" w:rsidR="00D65B11" w:rsidRPr="00FE53BD" w:rsidRDefault="00B667A6" w:rsidP="00FE53BD">
      <w:pPr>
        <w:rPr>
          <w:rFonts w:ascii="Geograph" w:hAnsi="Geograph"/>
          <w:b/>
          <w:lang w:val="pl-PL"/>
        </w:rPr>
      </w:pPr>
      <w:r w:rsidRPr="00FE53BD">
        <w:rPr>
          <w:rFonts w:ascii="Geograph" w:hAnsi="Geograph"/>
          <w:b/>
          <w:lang w:val="pl-PL"/>
        </w:rPr>
        <w:t>SKŁADNIKI</w:t>
      </w:r>
      <w:r w:rsidR="00954131" w:rsidRPr="00FE53BD">
        <w:rPr>
          <w:rFonts w:ascii="Geograph" w:hAnsi="Geograph"/>
          <w:b/>
          <w:lang w:val="pl-PL"/>
        </w:rPr>
        <w:t>:</w:t>
      </w:r>
    </w:p>
    <w:p w14:paraId="00750DF6" w14:textId="77777777" w:rsidR="00B667A6" w:rsidRPr="00FE53BD" w:rsidRDefault="00B667A6" w:rsidP="00FE53BD">
      <w:pPr>
        <w:rPr>
          <w:rFonts w:ascii="Geograph" w:hAnsi="Geograph"/>
          <w:b/>
          <w:lang w:val="pl-PL"/>
        </w:rPr>
      </w:pPr>
      <w:r w:rsidRPr="00FE53BD">
        <w:rPr>
          <w:rFonts w:ascii="Geograph" w:hAnsi="Geograph"/>
          <w:b/>
          <w:lang w:val="pl-PL"/>
        </w:rPr>
        <w:t xml:space="preserve">Makaron </w:t>
      </w:r>
      <w:proofErr w:type="spellStart"/>
      <w:r w:rsidRPr="00FE53BD">
        <w:rPr>
          <w:rFonts w:ascii="Geograph" w:hAnsi="Geograph"/>
          <w:b/>
          <w:lang w:val="pl-PL"/>
        </w:rPr>
        <w:t>Pljukanci</w:t>
      </w:r>
      <w:proofErr w:type="spellEnd"/>
      <w:r w:rsidRPr="00FE53BD">
        <w:rPr>
          <w:rFonts w:ascii="Geograph" w:hAnsi="Geograph"/>
          <w:b/>
          <w:lang w:val="pl-PL"/>
        </w:rPr>
        <w:t>:</w:t>
      </w:r>
    </w:p>
    <w:p w14:paraId="25A5560F" w14:textId="791DE27D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 xml:space="preserve">2 szklanki mąki uniwersalnej </w:t>
      </w:r>
      <w:r w:rsidR="00C642E7" w:rsidRPr="00FE53BD">
        <w:rPr>
          <w:rFonts w:ascii="Geograph" w:hAnsi="Geograph"/>
          <w:lang w:val="pl-PL"/>
        </w:rPr>
        <w:t xml:space="preserve">(i </w:t>
      </w:r>
      <w:r w:rsidRPr="00FE53BD">
        <w:rPr>
          <w:rFonts w:ascii="Geograph" w:hAnsi="Geograph"/>
          <w:lang w:val="pl-PL"/>
        </w:rPr>
        <w:t>trochę do podsypania</w:t>
      </w:r>
      <w:r w:rsidR="00C642E7" w:rsidRPr="00FE53BD">
        <w:rPr>
          <w:rFonts w:ascii="Geograph" w:hAnsi="Geograph"/>
          <w:lang w:val="pl-PL"/>
        </w:rPr>
        <w:t>)</w:t>
      </w:r>
    </w:p>
    <w:p w14:paraId="52E34010" w14:textId="7EAA9EF8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 xml:space="preserve">1 </w:t>
      </w:r>
      <w:r w:rsidR="00C642E7" w:rsidRPr="00FE53BD">
        <w:rPr>
          <w:rFonts w:ascii="Geograph" w:hAnsi="Geograph"/>
          <w:lang w:val="pl-PL"/>
        </w:rPr>
        <w:t xml:space="preserve">– 1½ </w:t>
      </w:r>
      <w:r w:rsidRPr="00FE53BD">
        <w:rPr>
          <w:rFonts w:ascii="Geograph" w:hAnsi="Geograph"/>
          <w:lang w:val="pl-PL"/>
        </w:rPr>
        <w:t>szklanki wody</w:t>
      </w:r>
    </w:p>
    <w:p w14:paraId="731D7725" w14:textId="20832C5B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1 łyżeczka soli gruboziarnistej</w:t>
      </w:r>
    </w:p>
    <w:p w14:paraId="00000009" w14:textId="77777777" w:rsidR="00D65B11" w:rsidRPr="00FE53BD" w:rsidRDefault="00D65B11" w:rsidP="00FE53BD">
      <w:pPr>
        <w:rPr>
          <w:rFonts w:ascii="Geograph" w:hAnsi="Geograph"/>
          <w:lang w:val="pl-PL"/>
        </w:rPr>
      </w:pPr>
    </w:p>
    <w:p w14:paraId="0000000A" w14:textId="261C3402" w:rsidR="00D65B11" w:rsidRPr="00FE53BD" w:rsidRDefault="00B667A6" w:rsidP="00FE53BD">
      <w:pPr>
        <w:rPr>
          <w:rFonts w:ascii="Geograph" w:hAnsi="Geograph"/>
          <w:b/>
          <w:lang w:val="pl-PL"/>
        </w:rPr>
      </w:pPr>
      <w:r w:rsidRPr="00FE53BD">
        <w:rPr>
          <w:rFonts w:ascii="Geograph" w:hAnsi="Geograph"/>
          <w:b/>
          <w:lang w:val="pl-PL"/>
        </w:rPr>
        <w:t>Kremowy sos truflowy:</w:t>
      </w:r>
    </w:p>
    <w:p w14:paraId="53636203" w14:textId="602E0582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115</w:t>
      </w:r>
      <w:r w:rsidR="00C642E7" w:rsidRPr="00FE53BD">
        <w:rPr>
          <w:rFonts w:ascii="Geograph" w:hAnsi="Geograph"/>
          <w:lang w:val="pl-PL"/>
        </w:rPr>
        <w:t xml:space="preserve"> </w:t>
      </w:r>
      <w:r w:rsidRPr="00FE53BD">
        <w:rPr>
          <w:rFonts w:ascii="Geograph" w:hAnsi="Geograph"/>
          <w:lang w:val="pl-PL"/>
        </w:rPr>
        <w:t>g boczku, posiekanego</w:t>
      </w:r>
    </w:p>
    <w:p w14:paraId="26B40221" w14:textId="46F1198D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1 szalotka, drobno posiekana</w:t>
      </w:r>
    </w:p>
    <w:p w14:paraId="62C27B30" w14:textId="77777777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2 ząbki czosnku, posiekane</w:t>
      </w:r>
    </w:p>
    <w:p w14:paraId="59FCBA0D" w14:textId="77777777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¼ szklanki białego wina</w:t>
      </w:r>
    </w:p>
    <w:p w14:paraId="4F7A67DA" w14:textId="6D0C4A6D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1½ szklanki śmietany (co najmniej 36%)</w:t>
      </w:r>
    </w:p>
    <w:p w14:paraId="25EEFBF3" w14:textId="29437FFA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sól gruboziarnista</w:t>
      </w:r>
    </w:p>
    <w:p w14:paraId="5C446661" w14:textId="77777777" w:rsidR="00B667A6" w:rsidRPr="00FE53BD" w:rsidRDefault="00B667A6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świeżo zmielony czarny pieprz</w:t>
      </w:r>
    </w:p>
    <w:p w14:paraId="319E1F90" w14:textId="3DFDCC01" w:rsidR="00B667A6" w:rsidRPr="00FE53BD" w:rsidRDefault="00C642E7" w:rsidP="00FE53BD">
      <w:pPr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1 średnia czarna trufla o masie ok.</w:t>
      </w:r>
      <w:r w:rsidR="00B667A6" w:rsidRPr="00FE53BD">
        <w:rPr>
          <w:rFonts w:ascii="Geograph" w:hAnsi="Geograph"/>
          <w:lang w:val="pl-PL"/>
        </w:rPr>
        <w:t xml:space="preserve"> 500g</w:t>
      </w:r>
      <w:r w:rsidRPr="00FE53BD">
        <w:rPr>
          <w:rFonts w:ascii="Geograph" w:hAnsi="Geograph"/>
          <w:lang w:val="pl-PL"/>
        </w:rPr>
        <w:t xml:space="preserve"> -</w:t>
      </w:r>
      <w:r w:rsidR="00B667A6" w:rsidRPr="00FE53BD">
        <w:rPr>
          <w:rFonts w:ascii="Geograph" w:hAnsi="Geograph"/>
          <w:lang w:val="pl-PL"/>
        </w:rPr>
        <w:t xml:space="preserve"> ⅓</w:t>
      </w:r>
      <w:r w:rsidRPr="00FE53BD">
        <w:rPr>
          <w:rFonts w:ascii="Geograph" w:hAnsi="Geograph"/>
          <w:lang w:val="pl-PL"/>
        </w:rPr>
        <w:t xml:space="preserve"> porcji</w:t>
      </w:r>
      <w:r w:rsidR="00B667A6" w:rsidRPr="00FE53BD">
        <w:rPr>
          <w:rFonts w:ascii="Geograph" w:hAnsi="Geograph"/>
          <w:lang w:val="pl-PL"/>
        </w:rPr>
        <w:t xml:space="preserve"> w postaci zmielon</w:t>
      </w:r>
      <w:r w:rsidRPr="00FE53BD">
        <w:rPr>
          <w:rFonts w:ascii="Geograph" w:hAnsi="Geograph"/>
          <w:lang w:val="pl-PL"/>
        </w:rPr>
        <w:t>ej,</w:t>
      </w:r>
      <w:r w:rsidR="00B667A6" w:rsidRPr="00FE53BD">
        <w:rPr>
          <w:rFonts w:ascii="Geograph" w:hAnsi="Geograph"/>
          <w:lang w:val="pl-PL"/>
        </w:rPr>
        <w:t xml:space="preserve"> pozostałe ⅔ </w:t>
      </w:r>
      <w:r w:rsidRPr="00FE53BD">
        <w:rPr>
          <w:rFonts w:ascii="Geograph" w:hAnsi="Geograph"/>
          <w:lang w:val="pl-PL"/>
        </w:rPr>
        <w:t xml:space="preserve">porcji </w:t>
      </w:r>
      <w:r w:rsidR="00B667A6" w:rsidRPr="00FE53BD">
        <w:rPr>
          <w:rFonts w:ascii="Geograph" w:hAnsi="Geograph"/>
          <w:lang w:val="pl-PL"/>
        </w:rPr>
        <w:t>w całości do wiórowania</w:t>
      </w:r>
    </w:p>
    <w:p w14:paraId="00000013" w14:textId="77777777" w:rsidR="00D65B11" w:rsidRPr="00FE53BD" w:rsidRDefault="00D65B11" w:rsidP="00FE53BD">
      <w:pPr>
        <w:rPr>
          <w:rFonts w:ascii="Geograph" w:hAnsi="Geograph"/>
          <w:lang w:val="pl-PL"/>
        </w:rPr>
      </w:pPr>
    </w:p>
    <w:p w14:paraId="00000014" w14:textId="230D1443" w:rsidR="00D65B11" w:rsidRPr="00FE53BD" w:rsidRDefault="00FE53BD" w:rsidP="00FE53BD">
      <w:pPr>
        <w:jc w:val="both"/>
        <w:rPr>
          <w:rFonts w:ascii="Geograph" w:hAnsi="Geograph"/>
          <w:b/>
          <w:lang w:val="pl-PL"/>
        </w:rPr>
      </w:pPr>
      <w:r w:rsidRPr="00FE53BD">
        <w:rPr>
          <w:rFonts w:ascii="Geograph" w:hAnsi="Geograph"/>
          <w:b/>
          <w:lang w:val="pl-PL"/>
        </w:rPr>
        <w:lastRenderedPageBreak/>
        <w:t>SPOSÓB PRZYRZĄDZENIA:</w:t>
      </w:r>
    </w:p>
    <w:p w14:paraId="7A93133E" w14:textId="65FF90A4" w:rsidR="00B667A6" w:rsidRPr="00FE53BD" w:rsidRDefault="00B667A6" w:rsidP="00FE53BD">
      <w:pPr>
        <w:spacing w:after="120"/>
        <w:ind w:left="357"/>
        <w:jc w:val="both"/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 xml:space="preserve">1. W </w:t>
      </w:r>
      <w:r w:rsidR="005525DA" w:rsidRPr="00FE53BD">
        <w:rPr>
          <w:rFonts w:ascii="Geograph" w:hAnsi="Geograph"/>
          <w:lang w:val="pl-PL"/>
        </w:rPr>
        <w:t xml:space="preserve">średniej wielkości </w:t>
      </w:r>
      <w:r w:rsidRPr="00FE53BD">
        <w:rPr>
          <w:rFonts w:ascii="Geograph" w:hAnsi="Geograph"/>
          <w:lang w:val="pl-PL"/>
        </w:rPr>
        <w:t>misce wymieszaj mąkę i sól. Zacznij od dodania 1 szklanki wody i mieszaj, aż powstanie grudkowate ciasto; w razie potrzeby stopniowo dodawaj pozostał</w:t>
      </w:r>
      <w:r w:rsidR="005525DA" w:rsidRPr="00FE53BD">
        <w:rPr>
          <w:rFonts w:ascii="Geograph" w:hAnsi="Geograph"/>
          <w:lang w:val="pl-PL"/>
        </w:rPr>
        <w:t>ą</w:t>
      </w:r>
      <w:r w:rsidRPr="00FE53BD">
        <w:rPr>
          <w:rFonts w:ascii="Geograph" w:hAnsi="Geograph"/>
          <w:lang w:val="pl-PL"/>
        </w:rPr>
        <w:t xml:space="preserve"> </w:t>
      </w:r>
      <w:r w:rsidR="005525DA" w:rsidRPr="00FE53BD">
        <w:rPr>
          <w:rFonts w:ascii="Geograph" w:hAnsi="Geograph"/>
          <w:lang w:val="pl-PL"/>
        </w:rPr>
        <w:t>wodę</w:t>
      </w:r>
      <w:r w:rsidRPr="00FE53BD">
        <w:rPr>
          <w:rFonts w:ascii="Geograph" w:hAnsi="Geograph"/>
          <w:lang w:val="pl-PL"/>
        </w:rPr>
        <w:t>. Ugniataj w misce lub na lekko posypanym mąką blacie, aż ciasto będzie gładkie, około 5 minut. Odstaw do miski przykrytej wilgotną ściereczką na co najmniej 20 minut.</w:t>
      </w:r>
    </w:p>
    <w:p w14:paraId="5BBA4C28" w14:textId="185CC48A" w:rsidR="0064374B" w:rsidRPr="00FE53BD" w:rsidRDefault="00B667A6" w:rsidP="00FE53BD">
      <w:pPr>
        <w:spacing w:after="120"/>
        <w:ind w:left="357"/>
        <w:jc w:val="both"/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 xml:space="preserve">2. Gdy ciasto odpocznie, oprósz ręce mąką i palcami uszczypnij około łyżeczki ciasta. Rozwałkuj je w dłoniach, aż utworzy się klusek o długości </w:t>
      </w:r>
      <w:r w:rsidR="0064374B" w:rsidRPr="00FE53BD">
        <w:rPr>
          <w:rFonts w:ascii="Geograph" w:hAnsi="Geograph"/>
          <w:lang w:val="pl-PL"/>
        </w:rPr>
        <w:t>ok.</w:t>
      </w:r>
      <w:r w:rsidRPr="00FE53BD">
        <w:rPr>
          <w:rFonts w:ascii="Geograph" w:hAnsi="Geograph"/>
          <w:lang w:val="pl-PL"/>
        </w:rPr>
        <w:t xml:space="preserve"> 4cm, grubszy w środku i </w:t>
      </w:r>
      <w:r w:rsidR="0064374B" w:rsidRPr="00FE53BD">
        <w:rPr>
          <w:rFonts w:ascii="Geograph" w:hAnsi="Geograph"/>
          <w:lang w:val="pl-PL"/>
        </w:rPr>
        <w:t>zwężający</w:t>
      </w:r>
      <w:r w:rsidRPr="00FE53BD">
        <w:rPr>
          <w:rFonts w:ascii="Geograph" w:hAnsi="Geograph"/>
          <w:lang w:val="pl-PL"/>
        </w:rPr>
        <w:t xml:space="preserve"> się</w:t>
      </w:r>
      <w:r w:rsidR="0064374B" w:rsidRPr="00FE53BD">
        <w:rPr>
          <w:rFonts w:ascii="Geograph" w:hAnsi="Geograph"/>
          <w:lang w:val="pl-PL"/>
        </w:rPr>
        <w:t xml:space="preserve"> ku końcom</w:t>
      </w:r>
      <w:r w:rsidRPr="00FE53BD">
        <w:rPr>
          <w:rFonts w:ascii="Geograph" w:hAnsi="Geograph"/>
          <w:lang w:val="pl-PL"/>
        </w:rPr>
        <w:t xml:space="preserve">. Powtarzaj, aż </w:t>
      </w:r>
      <w:r w:rsidR="0064374B" w:rsidRPr="00FE53BD">
        <w:rPr>
          <w:rFonts w:ascii="Geograph" w:hAnsi="Geograph"/>
          <w:lang w:val="pl-PL"/>
        </w:rPr>
        <w:t>wykorzystasz całe ciasto</w:t>
      </w:r>
      <w:r w:rsidRPr="00FE53BD">
        <w:rPr>
          <w:rFonts w:ascii="Geograph" w:hAnsi="Geograph"/>
          <w:lang w:val="pl-PL"/>
        </w:rPr>
        <w:t xml:space="preserve">. </w:t>
      </w:r>
      <w:r w:rsidR="0064374B" w:rsidRPr="00FE53BD">
        <w:rPr>
          <w:rFonts w:ascii="Geograph" w:hAnsi="Geograph"/>
          <w:lang w:val="pl-PL"/>
        </w:rPr>
        <w:t>Gotowy makaron t</w:t>
      </w:r>
      <w:r w:rsidRPr="00FE53BD">
        <w:rPr>
          <w:rFonts w:ascii="Geograph" w:hAnsi="Geograph"/>
          <w:lang w:val="pl-PL"/>
        </w:rPr>
        <w:t xml:space="preserve">rzymaj </w:t>
      </w:r>
      <w:r w:rsidR="0064374B" w:rsidRPr="00FE53BD">
        <w:rPr>
          <w:rFonts w:ascii="Geograph" w:hAnsi="Geograph"/>
          <w:lang w:val="pl-PL"/>
        </w:rPr>
        <w:t>pod</w:t>
      </w:r>
      <w:r w:rsidRPr="00FE53BD">
        <w:rPr>
          <w:rFonts w:ascii="Geograph" w:hAnsi="Geograph"/>
          <w:lang w:val="pl-PL"/>
        </w:rPr>
        <w:t xml:space="preserve"> wilgotn</w:t>
      </w:r>
      <w:r w:rsidR="0064374B" w:rsidRPr="00FE53BD">
        <w:rPr>
          <w:rFonts w:ascii="Geograph" w:hAnsi="Geograph"/>
          <w:lang w:val="pl-PL"/>
        </w:rPr>
        <w:t>ą ściereczką, a</w:t>
      </w:r>
      <w:r w:rsidRPr="00FE53BD">
        <w:rPr>
          <w:rFonts w:ascii="Geograph" w:hAnsi="Geograph"/>
          <w:lang w:val="pl-PL"/>
        </w:rPr>
        <w:t xml:space="preserve">ż </w:t>
      </w:r>
      <w:r w:rsidR="0064374B" w:rsidRPr="00FE53BD">
        <w:rPr>
          <w:rFonts w:ascii="Geograph" w:hAnsi="Geograph"/>
          <w:lang w:val="pl-PL"/>
        </w:rPr>
        <w:t>do momentu gotowania</w:t>
      </w:r>
      <w:r w:rsidRPr="00FE53BD">
        <w:rPr>
          <w:rFonts w:ascii="Geograph" w:hAnsi="Geograph"/>
          <w:lang w:val="pl-PL"/>
        </w:rPr>
        <w:t>.</w:t>
      </w:r>
    </w:p>
    <w:p w14:paraId="391017A0" w14:textId="780CA517" w:rsidR="0064374B" w:rsidRPr="00FE53BD" w:rsidRDefault="00B667A6" w:rsidP="00FE53BD">
      <w:pPr>
        <w:spacing w:after="120"/>
        <w:ind w:left="357"/>
        <w:jc w:val="both"/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 xml:space="preserve">3. </w:t>
      </w:r>
      <w:r w:rsidR="0064374B" w:rsidRPr="00FE53BD">
        <w:rPr>
          <w:rFonts w:ascii="Geograph" w:hAnsi="Geograph"/>
          <w:lang w:val="pl-PL"/>
        </w:rPr>
        <w:t>W trakcie</w:t>
      </w:r>
      <w:r w:rsidRPr="00FE53BD">
        <w:rPr>
          <w:rFonts w:ascii="Geograph" w:hAnsi="Geograph"/>
          <w:lang w:val="pl-PL"/>
        </w:rPr>
        <w:t xml:space="preserve"> gdy makaron odpoczywa, pr</w:t>
      </w:r>
      <w:r w:rsidR="00C642E7" w:rsidRPr="00FE53BD">
        <w:rPr>
          <w:rFonts w:ascii="Geograph" w:hAnsi="Geograph"/>
          <w:lang w:val="pl-PL"/>
        </w:rPr>
        <w:t xml:space="preserve">zygotuj sos </w:t>
      </w:r>
      <w:proofErr w:type="spellStart"/>
      <w:r w:rsidR="00C642E7" w:rsidRPr="00FE53BD">
        <w:rPr>
          <w:rFonts w:ascii="Geograph" w:hAnsi="Geograph"/>
          <w:lang w:val="pl-PL"/>
        </w:rPr>
        <w:t>śmietanowo-truflowy</w:t>
      </w:r>
      <w:proofErr w:type="spellEnd"/>
      <w:r w:rsidR="00C642E7" w:rsidRPr="00FE53BD">
        <w:rPr>
          <w:rFonts w:ascii="Geograph" w:hAnsi="Geograph"/>
          <w:lang w:val="pl-PL"/>
        </w:rPr>
        <w:t>. D</w:t>
      </w:r>
      <w:r w:rsidR="0064374B" w:rsidRPr="00FE53BD">
        <w:rPr>
          <w:rFonts w:ascii="Geograph" w:hAnsi="Geograph"/>
          <w:lang w:val="pl-PL"/>
        </w:rPr>
        <w:t>o</w:t>
      </w:r>
      <w:r w:rsidRPr="00FE53BD">
        <w:rPr>
          <w:rFonts w:ascii="Geograph" w:hAnsi="Geograph"/>
          <w:lang w:val="pl-PL"/>
        </w:rPr>
        <w:t xml:space="preserve"> średni</w:t>
      </w:r>
      <w:r w:rsidR="0064374B" w:rsidRPr="00FE53BD">
        <w:rPr>
          <w:rFonts w:ascii="Geograph" w:hAnsi="Geograph"/>
          <w:lang w:val="pl-PL"/>
        </w:rPr>
        <w:t>ej wielkości rondla umieszczonego na</w:t>
      </w:r>
      <w:r w:rsidRPr="00FE53BD">
        <w:rPr>
          <w:rFonts w:ascii="Geograph" w:hAnsi="Geograph"/>
          <w:lang w:val="pl-PL"/>
        </w:rPr>
        <w:t xml:space="preserve"> </w:t>
      </w:r>
      <w:r w:rsidR="0064374B" w:rsidRPr="00FE53BD">
        <w:rPr>
          <w:rFonts w:ascii="Geograph" w:hAnsi="Geograph"/>
          <w:lang w:val="pl-PL"/>
        </w:rPr>
        <w:t>dużym</w:t>
      </w:r>
      <w:r w:rsidRPr="00FE53BD">
        <w:rPr>
          <w:rFonts w:ascii="Geograph" w:hAnsi="Geograph"/>
          <w:lang w:val="pl-PL"/>
        </w:rPr>
        <w:t xml:space="preserve"> ogniu </w:t>
      </w:r>
      <w:r w:rsidR="0064374B" w:rsidRPr="00FE53BD">
        <w:rPr>
          <w:rFonts w:ascii="Geograph" w:hAnsi="Geograph"/>
          <w:lang w:val="pl-PL"/>
        </w:rPr>
        <w:t>wrzuć boczek</w:t>
      </w:r>
      <w:r w:rsidRPr="00FE53BD">
        <w:rPr>
          <w:rFonts w:ascii="Geograph" w:hAnsi="Geograph"/>
          <w:lang w:val="pl-PL"/>
        </w:rPr>
        <w:t xml:space="preserve"> i pozwól</w:t>
      </w:r>
      <w:r w:rsidR="0064374B" w:rsidRPr="00FE53BD">
        <w:rPr>
          <w:rFonts w:ascii="Geograph" w:hAnsi="Geograph"/>
          <w:lang w:val="pl-PL"/>
        </w:rPr>
        <w:t>, aby wytopił się</w:t>
      </w:r>
      <w:r w:rsidR="00C642E7" w:rsidRPr="00FE53BD">
        <w:rPr>
          <w:rFonts w:ascii="Geograph" w:hAnsi="Geograph"/>
          <w:lang w:val="pl-PL"/>
        </w:rPr>
        <w:t xml:space="preserve"> z niego tłuszcz tworząc skwarki -</w:t>
      </w:r>
      <w:r w:rsidR="0064374B" w:rsidRPr="00FE53BD">
        <w:rPr>
          <w:rFonts w:ascii="Geograph" w:hAnsi="Geograph"/>
          <w:lang w:val="pl-PL"/>
        </w:rPr>
        <w:t xml:space="preserve"> potrwa to </w:t>
      </w:r>
      <w:r w:rsidRPr="00FE53BD">
        <w:rPr>
          <w:rFonts w:ascii="Geograph" w:hAnsi="Geograph"/>
          <w:lang w:val="pl-PL"/>
        </w:rPr>
        <w:t>około 2-3 minuty. Zmniejsz ogień</w:t>
      </w:r>
      <w:r w:rsidR="0064374B" w:rsidRPr="00FE53BD">
        <w:rPr>
          <w:rFonts w:ascii="Geograph" w:hAnsi="Geograph"/>
          <w:lang w:val="pl-PL"/>
        </w:rPr>
        <w:t xml:space="preserve"> </w:t>
      </w:r>
      <w:r w:rsidR="00C642E7" w:rsidRPr="00FE53BD">
        <w:rPr>
          <w:rFonts w:ascii="Geograph" w:hAnsi="Geograph"/>
          <w:lang w:val="pl-PL"/>
        </w:rPr>
        <w:t>i dodaj posiekaną szalotkę</w:t>
      </w:r>
      <w:r w:rsidRPr="00FE53BD">
        <w:rPr>
          <w:rFonts w:ascii="Geograph" w:hAnsi="Geograph"/>
          <w:lang w:val="pl-PL"/>
        </w:rPr>
        <w:t xml:space="preserve">, co jakiś czas mieszając. </w:t>
      </w:r>
      <w:r w:rsidR="0064374B" w:rsidRPr="00FE53BD">
        <w:rPr>
          <w:rFonts w:ascii="Geograph" w:hAnsi="Geograph"/>
          <w:lang w:val="pl-PL"/>
        </w:rPr>
        <w:t>Smaż, aż</w:t>
      </w:r>
      <w:r w:rsidRPr="00FE53BD">
        <w:rPr>
          <w:rFonts w:ascii="Geograph" w:hAnsi="Geograph"/>
          <w:lang w:val="pl-PL"/>
        </w:rPr>
        <w:t xml:space="preserve"> szalotki zmiękną i </w:t>
      </w:r>
      <w:r w:rsidR="0064374B" w:rsidRPr="00FE53BD">
        <w:rPr>
          <w:rFonts w:ascii="Geograph" w:hAnsi="Geograph"/>
          <w:lang w:val="pl-PL"/>
        </w:rPr>
        <w:t>staną się przezroczyst</w:t>
      </w:r>
      <w:r w:rsidR="00C642E7" w:rsidRPr="00FE53BD">
        <w:rPr>
          <w:rFonts w:ascii="Geograph" w:hAnsi="Geograph"/>
          <w:lang w:val="pl-PL"/>
        </w:rPr>
        <w:t>a</w:t>
      </w:r>
      <w:r w:rsidRPr="00FE53BD">
        <w:rPr>
          <w:rFonts w:ascii="Geograph" w:hAnsi="Geograph"/>
          <w:lang w:val="pl-PL"/>
        </w:rPr>
        <w:t xml:space="preserve">, około 2 minut. Dodaj czosnek i smaż </w:t>
      </w:r>
      <w:r w:rsidR="0064374B" w:rsidRPr="00FE53BD">
        <w:rPr>
          <w:rFonts w:ascii="Geograph" w:hAnsi="Geograph"/>
          <w:lang w:val="pl-PL"/>
        </w:rPr>
        <w:t xml:space="preserve">przez minutę, aż </w:t>
      </w:r>
      <w:r w:rsidR="00C642E7" w:rsidRPr="00FE53BD">
        <w:rPr>
          <w:rFonts w:ascii="Geograph" w:hAnsi="Geograph"/>
          <w:lang w:val="pl-PL"/>
        </w:rPr>
        <w:t>zacznie uwalniać wyraźny aromat. J</w:t>
      </w:r>
      <w:r w:rsidR="0064374B" w:rsidRPr="00FE53BD">
        <w:rPr>
          <w:rFonts w:ascii="Geograph" w:hAnsi="Geograph"/>
          <w:lang w:val="pl-PL"/>
        </w:rPr>
        <w:t>eśli zacznie brązowieć, koniecznie z</w:t>
      </w:r>
      <w:r w:rsidRPr="00FE53BD">
        <w:rPr>
          <w:rFonts w:ascii="Geograph" w:hAnsi="Geograph"/>
          <w:lang w:val="pl-PL"/>
        </w:rPr>
        <w:t>mniejsz ogień</w:t>
      </w:r>
      <w:r w:rsidR="0064374B" w:rsidRPr="00FE53BD">
        <w:rPr>
          <w:rFonts w:ascii="Geograph" w:hAnsi="Geograph"/>
          <w:lang w:val="pl-PL"/>
        </w:rPr>
        <w:t>.</w:t>
      </w:r>
      <w:r w:rsidRPr="00FE53BD">
        <w:rPr>
          <w:rFonts w:ascii="Geograph" w:hAnsi="Geograph"/>
          <w:lang w:val="pl-PL"/>
        </w:rPr>
        <w:t xml:space="preserve"> Dodaj </w:t>
      </w:r>
      <w:r w:rsidR="0064374B" w:rsidRPr="00FE53BD">
        <w:rPr>
          <w:rFonts w:ascii="Geograph" w:hAnsi="Geograph"/>
          <w:lang w:val="pl-PL"/>
        </w:rPr>
        <w:t xml:space="preserve">do rondla </w:t>
      </w:r>
      <w:r w:rsidR="00C642E7" w:rsidRPr="00FE53BD">
        <w:rPr>
          <w:rFonts w:ascii="Geograph" w:hAnsi="Geograph"/>
          <w:lang w:val="pl-PL"/>
        </w:rPr>
        <w:t>wino i pozwól zawartości rondla</w:t>
      </w:r>
      <w:r w:rsidRPr="00FE53BD">
        <w:rPr>
          <w:rFonts w:ascii="Geograph" w:hAnsi="Geograph"/>
          <w:lang w:val="pl-PL"/>
        </w:rPr>
        <w:t xml:space="preserve"> się zeszklić</w:t>
      </w:r>
      <w:r w:rsidR="0064374B" w:rsidRPr="00FE53BD">
        <w:rPr>
          <w:rFonts w:ascii="Geograph" w:hAnsi="Geograph"/>
          <w:lang w:val="pl-PL"/>
        </w:rPr>
        <w:t>. Z</w:t>
      </w:r>
      <w:r w:rsidRPr="00FE53BD">
        <w:rPr>
          <w:rFonts w:ascii="Geograph" w:hAnsi="Geograph"/>
          <w:lang w:val="pl-PL"/>
        </w:rPr>
        <w:t>eskrob wszelkie brązowe kawałki z dna rondla.</w:t>
      </w:r>
    </w:p>
    <w:p w14:paraId="6A3B8F75" w14:textId="4AD8A39C" w:rsidR="005525DA" w:rsidRPr="00FE53BD" w:rsidRDefault="00B667A6" w:rsidP="00FE53BD">
      <w:pPr>
        <w:spacing w:after="120"/>
        <w:ind w:left="357"/>
        <w:jc w:val="both"/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 xml:space="preserve">4. Dodaj śmietanę, szczyptę soli i </w:t>
      </w:r>
      <w:r w:rsidR="0064374B" w:rsidRPr="00FE53BD">
        <w:rPr>
          <w:rFonts w:ascii="Geograph" w:hAnsi="Geograph"/>
          <w:lang w:val="pl-PL"/>
        </w:rPr>
        <w:t>trochę</w:t>
      </w:r>
      <w:r w:rsidRPr="00FE53BD">
        <w:rPr>
          <w:rFonts w:ascii="Geograph" w:hAnsi="Geograph"/>
          <w:lang w:val="pl-PL"/>
        </w:rPr>
        <w:t xml:space="preserve"> czarnego pieprzu</w:t>
      </w:r>
      <w:r w:rsidR="0064374B" w:rsidRPr="00FE53BD">
        <w:rPr>
          <w:rFonts w:ascii="Geograph" w:hAnsi="Geograph"/>
          <w:lang w:val="pl-PL"/>
        </w:rPr>
        <w:t>. Z</w:t>
      </w:r>
      <w:r w:rsidRPr="00FE53BD">
        <w:rPr>
          <w:rFonts w:ascii="Geograph" w:hAnsi="Geograph"/>
          <w:lang w:val="pl-PL"/>
        </w:rPr>
        <w:t>mniejsz ogień</w:t>
      </w:r>
      <w:r w:rsidR="0064374B" w:rsidRPr="00FE53BD">
        <w:rPr>
          <w:rFonts w:ascii="Geograph" w:hAnsi="Geograph"/>
          <w:lang w:val="pl-PL"/>
        </w:rPr>
        <w:t xml:space="preserve">. Gotuj śmietanowy wywar </w:t>
      </w:r>
      <w:r w:rsidRPr="00FE53BD">
        <w:rPr>
          <w:rFonts w:ascii="Geograph" w:hAnsi="Geograph"/>
          <w:lang w:val="pl-PL"/>
        </w:rPr>
        <w:t xml:space="preserve">na wolnym ogniu, aż zgęstnieje i </w:t>
      </w:r>
      <w:r w:rsidR="0064374B" w:rsidRPr="00FE53BD">
        <w:rPr>
          <w:rFonts w:ascii="Geograph" w:hAnsi="Geograph"/>
          <w:lang w:val="pl-PL"/>
        </w:rPr>
        <w:t>zredukuje się</w:t>
      </w:r>
      <w:r w:rsidRPr="00FE53BD">
        <w:rPr>
          <w:rFonts w:ascii="Geograph" w:hAnsi="Geograph"/>
          <w:lang w:val="pl-PL"/>
        </w:rPr>
        <w:t xml:space="preserve"> o połowę. </w:t>
      </w:r>
      <w:r w:rsidR="005525DA" w:rsidRPr="00FE53BD">
        <w:rPr>
          <w:rFonts w:ascii="Geograph" w:hAnsi="Geograph"/>
          <w:lang w:val="pl-PL"/>
        </w:rPr>
        <w:t>Zdejmij z ognia</w:t>
      </w:r>
      <w:r w:rsidRPr="00FE53BD">
        <w:rPr>
          <w:rFonts w:ascii="Geograph" w:hAnsi="Geograph"/>
          <w:lang w:val="pl-PL"/>
        </w:rPr>
        <w:t xml:space="preserve"> i dodaj </w:t>
      </w:r>
      <w:r w:rsidR="005525DA" w:rsidRPr="00FE53BD">
        <w:rPr>
          <w:rFonts w:ascii="Geograph" w:hAnsi="Geograph"/>
          <w:lang w:val="pl-PL"/>
        </w:rPr>
        <w:t>mielone</w:t>
      </w:r>
      <w:r w:rsidRPr="00FE53BD">
        <w:rPr>
          <w:rFonts w:ascii="Geograph" w:hAnsi="Geograph"/>
          <w:lang w:val="pl-PL"/>
        </w:rPr>
        <w:t xml:space="preserve"> trufle. </w:t>
      </w:r>
      <w:r w:rsidR="0064374B" w:rsidRPr="00FE53BD">
        <w:rPr>
          <w:rFonts w:ascii="Geograph" w:hAnsi="Geograph"/>
          <w:lang w:val="pl-PL"/>
        </w:rPr>
        <w:t xml:space="preserve">Zanim spróbujesz, </w:t>
      </w:r>
      <w:r w:rsidR="005525DA" w:rsidRPr="00FE53BD">
        <w:rPr>
          <w:rFonts w:ascii="Geograph" w:hAnsi="Geograph"/>
          <w:lang w:val="pl-PL"/>
        </w:rPr>
        <w:t>odstaw</w:t>
      </w:r>
      <w:r w:rsidR="0064374B" w:rsidRPr="00FE53BD">
        <w:rPr>
          <w:rFonts w:ascii="Geograph" w:hAnsi="Geograph"/>
          <w:lang w:val="pl-PL"/>
        </w:rPr>
        <w:t xml:space="preserve"> wywar na kilka minut, aby smaki miały okazję się wymieszać i dopraw, j</w:t>
      </w:r>
      <w:r w:rsidRPr="00FE53BD">
        <w:rPr>
          <w:rFonts w:ascii="Geograph" w:hAnsi="Geograph"/>
          <w:lang w:val="pl-PL"/>
        </w:rPr>
        <w:t>eśli to konieczne.</w:t>
      </w:r>
    </w:p>
    <w:p w14:paraId="6B06EF94" w14:textId="45BFCCA1" w:rsidR="005525DA" w:rsidRPr="00FE53BD" w:rsidRDefault="00B667A6" w:rsidP="00FE53BD">
      <w:pPr>
        <w:spacing w:after="120"/>
        <w:ind w:left="357"/>
        <w:jc w:val="both"/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 xml:space="preserve">5. </w:t>
      </w:r>
      <w:r w:rsidR="005525DA" w:rsidRPr="00FE53BD">
        <w:rPr>
          <w:rFonts w:ascii="Geograph" w:hAnsi="Geograph"/>
          <w:lang w:val="pl-PL"/>
        </w:rPr>
        <w:t>W międzyczasie</w:t>
      </w:r>
      <w:r w:rsidRPr="00FE53BD">
        <w:rPr>
          <w:rFonts w:ascii="Geograph" w:hAnsi="Geograph"/>
          <w:lang w:val="pl-PL"/>
        </w:rPr>
        <w:t xml:space="preserve"> zagotuj w dużym garnku osoloną wodę. </w:t>
      </w:r>
      <w:r w:rsidR="00C642E7" w:rsidRPr="00FE53BD">
        <w:rPr>
          <w:rFonts w:ascii="Geograph" w:hAnsi="Geograph"/>
          <w:lang w:val="pl-PL"/>
        </w:rPr>
        <w:t>Do wrzątku wrzuć</w:t>
      </w:r>
      <w:r w:rsidRPr="00FE53BD">
        <w:rPr>
          <w:rFonts w:ascii="Geograph" w:hAnsi="Geograph"/>
          <w:lang w:val="pl-PL"/>
        </w:rPr>
        <w:t xml:space="preserve"> makaron i gotuj przez kilka minut, aż środek będzie al </w:t>
      </w:r>
      <w:proofErr w:type="spellStart"/>
      <w:r w:rsidRPr="00FE53BD">
        <w:rPr>
          <w:rFonts w:ascii="Geograph" w:hAnsi="Geograph"/>
          <w:lang w:val="pl-PL"/>
        </w:rPr>
        <w:t>dente</w:t>
      </w:r>
      <w:proofErr w:type="spellEnd"/>
      <w:r w:rsidRPr="00FE53BD">
        <w:rPr>
          <w:rFonts w:ascii="Geograph" w:hAnsi="Geograph"/>
          <w:lang w:val="pl-PL"/>
        </w:rPr>
        <w:t xml:space="preserve">, a </w:t>
      </w:r>
      <w:r w:rsidR="005525DA" w:rsidRPr="00FE53BD">
        <w:rPr>
          <w:rFonts w:ascii="Geograph" w:hAnsi="Geograph"/>
          <w:lang w:val="pl-PL"/>
        </w:rPr>
        <w:t xml:space="preserve">kluski wypłyną </w:t>
      </w:r>
      <w:r w:rsidRPr="00FE53BD">
        <w:rPr>
          <w:rFonts w:ascii="Geograph" w:hAnsi="Geograph"/>
          <w:lang w:val="pl-PL"/>
        </w:rPr>
        <w:t>na powierzchnię. Makaron odcedź lub</w:t>
      </w:r>
      <w:r w:rsidR="005525DA" w:rsidRPr="00FE53BD">
        <w:rPr>
          <w:rFonts w:ascii="Geograph" w:hAnsi="Geograph"/>
          <w:lang w:val="pl-PL"/>
        </w:rPr>
        <w:t xml:space="preserve">, przy pomocy sitka, dodawaj </w:t>
      </w:r>
      <w:r w:rsidRPr="00FE53BD">
        <w:rPr>
          <w:rFonts w:ascii="Geograph" w:hAnsi="Geograph"/>
          <w:lang w:val="pl-PL"/>
        </w:rPr>
        <w:t xml:space="preserve">bezpośrednio do </w:t>
      </w:r>
      <w:r w:rsidR="005525DA" w:rsidRPr="00FE53BD">
        <w:rPr>
          <w:rFonts w:ascii="Geograph" w:hAnsi="Geograph"/>
          <w:lang w:val="pl-PL"/>
        </w:rPr>
        <w:t xml:space="preserve">śmietanowego </w:t>
      </w:r>
      <w:r w:rsidRPr="00FE53BD">
        <w:rPr>
          <w:rFonts w:ascii="Geograph" w:hAnsi="Geograph"/>
          <w:lang w:val="pl-PL"/>
        </w:rPr>
        <w:t xml:space="preserve">sosu. </w:t>
      </w:r>
      <w:r w:rsidR="00C642E7" w:rsidRPr="00FE53BD">
        <w:rPr>
          <w:rFonts w:ascii="Geograph" w:hAnsi="Geograph"/>
          <w:lang w:val="pl-PL"/>
        </w:rPr>
        <w:t xml:space="preserve">Ważne, </w:t>
      </w:r>
      <w:r w:rsidRPr="00FE53BD">
        <w:rPr>
          <w:rFonts w:ascii="Geograph" w:hAnsi="Geograph"/>
          <w:lang w:val="pl-PL"/>
        </w:rPr>
        <w:t xml:space="preserve">by </w:t>
      </w:r>
      <w:r w:rsidR="005525DA" w:rsidRPr="00FE53BD">
        <w:rPr>
          <w:rFonts w:ascii="Geograph" w:hAnsi="Geograph"/>
          <w:lang w:val="pl-PL"/>
        </w:rPr>
        <w:t xml:space="preserve">makaron </w:t>
      </w:r>
      <w:r w:rsidRPr="00FE53BD">
        <w:rPr>
          <w:rFonts w:ascii="Geograph" w:hAnsi="Geograph"/>
          <w:lang w:val="pl-PL"/>
        </w:rPr>
        <w:t>całkowicie obtoczy</w:t>
      </w:r>
      <w:r w:rsidR="005525DA" w:rsidRPr="00FE53BD">
        <w:rPr>
          <w:rFonts w:ascii="Geograph" w:hAnsi="Geograph"/>
          <w:lang w:val="pl-PL"/>
        </w:rPr>
        <w:t xml:space="preserve">ł się </w:t>
      </w:r>
      <w:r w:rsidRPr="00FE53BD">
        <w:rPr>
          <w:rFonts w:ascii="Geograph" w:hAnsi="Geograph"/>
          <w:lang w:val="pl-PL"/>
        </w:rPr>
        <w:t>w sosie</w:t>
      </w:r>
      <w:r w:rsidR="005525DA" w:rsidRPr="00FE53BD">
        <w:rPr>
          <w:rFonts w:ascii="Geograph" w:hAnsi="Geograph"/>
          <w:lang w:val="pl-PL"/>
        </w:rPr>
        <w:t xml:space="preserve">, a w </w:t>
      </w:r>
      <w:r w:rsidRPr="00FE53BD">
        <w:rPr>
          <w:rFonts w:ascii="Geograph" w:hAnsi="Geograph"/>
          <w:lang w:val="pl-PL"/>
        </w:rPr>
        <w:t>razie</w:t>
      </w:r>
      <w:r w:rsidR="00C642E7" w:rsidRPr="00FE53BD">
        <w:rPr>
          <w:rFonts w:ascii="Geograph" w:hAnsi="Geograph"/>
          <w:lang w:val="pl-PL"/>
        </w:rPr>
        <w:t>,</w:t>
      </w:r>
      <w:r w:rsidRPr="00FE53BD">
        <w:rPr>
          <w:rFonts w:ascii="Geograph" w:hAnsi="Geograph"/>
          <w:lang w:val="pl-PL"/>
        </w:rPr>
        <w:t xml:space="preserve"> </w:t>
      </w:r>
      <w:r w:rsidR="005525DA" w:rsidRPr="00FE53BD">
        <w:rPr>
          <w:rFonts w:ascii="Geograph" w:hAnsi="Geograph"/>
          <w:lang w:val="pl-PL"/>
        </w:rPr>
        <w:t>gdyby danie stało się zbyt gęste, dodaj</w:t>
      </w:r>
      <w:r w:rsidRPr="00FE53BD">
        <w:rPr>
          <w:rFonts w:ascii="Geograph" w:hAnsi="Geograph"/>
          <w:lang w:val="pl-PL"/>
        </w:rPr>
        <w:t xml:space="preserve"> odrobinę wody </w:t>
      </w:r>
      <w:r w:rsidR="005525DA" w:rsidRPr="00FE53BD">
        <w:rPr>
          <w:rFonts w:ascii="Geograph" w:hAnsi="Geograph"/>
          <w:lang w:val="pl-PL"/>
        </w:rPr>
        <w:t xml:space="preserve">pozostałej </w:t>
      </w:r>
      <w:r w:rsidRPr="00FE53BD">
        <w:rPr>
          <w:rFonts w:ascii="Geograph" w:hAnsi="Geograph"/>
          <w:lang w:val="pl-PL"/>
        </w:rPr>
        <w:t xml:space="preserve">z </w:t>
      </w:r>
      <w:r w:rsidR="005525DA" w:rsidRPr="00FE53BD">
        <w:rPr>
          <w:rFonts w:ascii="Geograph" w:hAnsi="Geograph"/>
          <w:lang w:val="pl-PL"/>
        </w:rPr>
        <w:t xml:space="preserve">gotowania makaronu. Spróbuj i dopraw do smaku. </w:t>
      </w:r>
    </w:p>
    <w:p w14:paraId="0CF039B9" w14:textId="7476AA76" w:rsidR="00B667A6" w:rsidRPr="00FE53BD" w:rsidRDefault="005525DA" w:rsidP="00FE53BD">
      <w:pPr>
        <w:ind w:left="360"/>
        <w:jc w:val="both"/>
        <w:rPr>
          <w:rFonts w:ascii="Geograph" w:hAnsi="Geograph"/>
          <w:lang w:val="pl-PL"/>
        </w:rPr>
      </w:pPr>
      <w:r w:rsidRPr="00FE53BD">
        <w:rPr>
          <w:rFonts w:ascii="Geograph" w:hAnsi="Geograph"/>
          <w:lang w:val="pl-PL"/>
        </w:rPr>
        <w:t>6</w:t>
      </w:r>
      <w:r w:rsidR="00B667A6" w:rsidRPr="00FE53BD">
        <w:rPr>
          <w:rFonts w:ascii="Geograph" w:hAnsi="Geograph"/>
          <w:lang w:val="pl-PL"/>
        </w:rPr>
        <w:t xml:space="preserve">. </w:t>
      </w:r>
      <w:r w:rsidRPr="00FE53BD">
        <w:rPr>
          <w:rFonts w:ascii="Geograph" w:hAnsi="Geograph"/>
          <w:lang w:val="pl-PL"/>
        </w:rPr>
        <w:t>Podawaj makaron na głębokim talerzu, przykryty cienkimi wiórkami czarnej trufli.</w:t>
      </w:r>
    </w:p>
    <w:sectPr w:rsidR="00B667A6" w:rsidRPr="00FE53BD">
      <w:headerReference w:type="default" r:id="rId9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290492" w14:textId="77777777" w:rsidR="009369EA" w:rsidRDefault="009369EA" w:rsidP="00FE53BD">
      <w:pPr>
        <w:spacing w:line="240" w:lineRule="auto"/>
      </w:pPr>
      <w:r>
        <w:separator/>
      </w:r>
    </w:p>
  </w:endnote>
  <w:endnote w:type="continuationSeparator" w:id="0">
    <w:p w14:paraId="1C93F8D5" w14:textId="77777777" w:rsidR="009369EA" w:rsidRDefault="009369EA" w:rsidP="00FE53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graph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159F0F" w14:textId="77777777" w:rsidR="009369EA" w:rsidRDefault="009369EA" w:rsidP="00FE53BD">
      <w:pPr>
        <w:spacing w:line="240" w:lineRule="auto"/>
      </w:pPr>
      <w:r>
        <w:separator/>
      </w:r>
    </w:p>
  </w:footnote>
  <w:footnote w:type="continuationSeparator" w:id="0">
    <w:p w14:paraId="4CF5F8A7" w14:textId="77777777" w:rsidR="009369EA" w:rsidRDefault="009369EA" w:rsidP="00FE53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7FCF0E" w14:textId="325FD95D" w:rsidR="00FE53BD" w:rsidRDefault="00FE53BD" w:rsidP="00FE53BD">
    <w:pPr>
      <w:pStyle w:val="Nagwek"/>
      <w:jc w:val="center"/>
    </w:pPr>
    <w:r>
      <w:rPr>
        <w:noProof/>
        <w:lang w:val="en-US"/>
      </w:rPr>
      <w:drawing>
        <wp:inline distT="0" distB="0" distL="0" distR="0" wp14:anchorId="222295DC" wp14:editId="23DBE0EE">
          <wp:extent cx="1127419" cy="561975"/>
          <wp:effectExtent l="0" t="0" r="0" b="0"/>
          <wp:docPr id="1" name="Obraz 1" descr="C:\Users\Aga\Documents\NG\National_Geographi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a\Documents\NG\National_Geographi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178" cy="562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486B7B"/>
    <w:multiLevelType w:val="multilevel"/>
    <w:tmpl w:val="23F015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6F2704AD"/>
    <w:multiLevelType w:val="multilevel"/>
    <w:tmpl w:val="1004D9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72881E12"/>
    <w:multiLevelType w:val="multilevel"/>
    <w:tmpl w:val="C21C4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TM2NDC0MLQwMDJX0lEKTi0uzszPAykwrAUAynnS6SwAAAA="/>
  </w:docVars>
  <w:rsids>
    <w:rsidRoot w:val="00D65B11"/>
    <w:rsid w:val="00051E07"/>
    <w:rsid w:val="000E30FE"/>
    <w:rsid w:val="00291CF8"/>
    <w:rsid w:val="005525DA"/>
    <w:rsid w:val="00566015"/>
    <w:rsid w:val="0064374B"/>
    <w:rsid w:val="009369EA"/>
    <w:rsid w:val="00954131"/>
    <w:rsid w:val="00974C6C"/>
    <w:rsid w:val="00B356D2"/>
    <w:rsid w:val="00B667A6"/>
    <w:rsid w:val="00C642E7"/>
    <w:rsid w:val="00D65B11"/>
    <w:rsid w:val="00DA2742"/>
    <w:rsid w:val="00FE53BD"/>
    <w:rsid w:val="00FE5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884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agwek">
    <w:name w:val="header"/>
    <w:basedOn w:val="Normalny"/>
    <w:link w:val="NagwekZnak"/>
    <w:uiPriority w:val="99"/>
    <w:unhideWhenUsed/>
    <w:rsid w:val="00FE53BD"/>
    <w:pPr>
      <w:tabs>
        <w:tab w:val="center" w:pos="4703"/>
        <w:tab w:val="right" w:pos="9406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53BD"/>
  </w:style>
  <w:style w:type="paragraph" w:styleId="Stopka">
    <w:name w:val="footer"/>
    <w:basedOn w:val="Normalny"/>
    <w:link w:val="StopkaZnak"/>
    <w:uiPriority w:val="99"/>
    <w:unhideWhenUsed/>
    <w:rsid w:val="00FE53BD"/>
    <w:pPr>
      <w:tabs>
        <w:tab w:val="center" w:pos="4703"/>
        <w:tab w:val="right" w:pos="9406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53BD"/>
  </w:style>
  <w:style w:type="paragraph" w:styleId="Tekstdymka">
    <w:name w:val="Balloon Text"/>
    <w:basedOn w:val="Normalny"/>
    <w:link w:val="TekstdymkaZnak"/>
    <w:uiPriority w:val="99"/>
    <w:semiHidden/>
    <w:unhideWhenUsed/>
    <w:rsid w:val="00FE53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53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agwek">
    <w:name w:val="header"/>
    <w:basedOn w:val="Normalny"/>
    <w:link w:val="NagwekZnak"/>
    <w:uiPriority w:val="99"/>
    <w:unhideWhenUsed/>
    <w:rsid w:val="00FE53BD"/>
    <w:pPr>
      <w:tabs>
        <w:tab w:val="center" w:pos="4703"/>
        <w:tab w:val="right" w:pos="9406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53BD"/>
  </w:style>
  <w:style w:type="paragraph" w:styleId="Stopka">
    <w:name w:val="footer"/>
    <w:basedOn w:val="Normalny"/>
    <w:link w:val="StopkaZnak"/>
    <w:uiPriority w:val="99"/>
    <w:unhideWhenUsed/>
    <w:rsid w:val="00FE53BD"/>
    <w:pPr>
      <w:tabs>
        <w:tab w:val="center" w:pos="4703"/>
        <w:tab w:val="right" w:pos="9406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53BD"/>
  </w:style>
  <w:style w:type="paragraph" w:styleId="Tekstdymka">
    <w:name w:val="Balloon Text"/>
    <w:basedOn w:val="Normalny"/>
    <w:link w:val="TekstdymkaZnak"/>
    <w:uiPriority w:val="99"/>
    <w:semiHidden/>
    <w:unhideWhenUsed/>
    <w:rsid w:val="00FE53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53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masaki, Liana C.</dc:creator>
  <cp:lastModifiedBy>Aga</cp:lastModifiedBy>
  <cp:revision>5</cp:revision>
  <dcterms:created xsi:type="dcterms:W3CDTF">2021-08-17T18:49:00Z</dcterms:created>
  <dcterms:modified xsi:type="dcterms:W3CDTF">2021-08-30T17:44:00Z</dcterms:modified>
</cp:coreProperties>
</file>